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87C" w:rsidRDefault="00645AFA">
      <w:pPr>
        <w:rPr>
          <w:rFonts w:ascii="Algerian" w:hAnsi="Algerian"/>
        </w:rPr>
      </w:pPr>
      <w:r>
        <w:rPr>
          <w:rFonts w:ascii="Algerian" w:hAnsi="Algerian"/>
        </w:rPr>
        <w:t xml:space="preserve">SEARCH and </w:t>
      </w:r>
      <w:bookmarkStart w:id="0" w:name="_GoBack"/>
      <w:bookmarkEnd w:id="0"/>
      <w:r w:rsidR="00AE00DE">
        <w:rPr>
          <w:rFonts w:ascii="Algerian" w:hAnsi="Algerian"/>
        </w:rPr>
        <w:t>Add to cart functionality</w:t>
      </w:r>
    </w:p>
    <w:p w:rsidR="00AE00DE" w:rsidRDefault="00AE00DE">
      <w:pPr>
        <w:rPr>
          <w:rFonts w:ascii="Algerian" w:hAnsi="Algerian"/>
        </w:rPr>
      </w:pPr>
    </w:p>
    <w:p w:rsidR="00AE00DE" w:rsidRDefault="00AE00DE">
      <w:pPr>
        <w:rPr>
          <w:rFonts w:cstheme="minorHAnsi"/>
          <w:b/>
          <w:u w:val="double"/>
        </w:rPr>
      </w:pPr>
      <w:r>
        <w:rPr>
          <w:rFonts w:cstheme="minorHAnsi"/>
          <w:b/>
          <w:u w:val="double"/>
        </w:rPr>
        <w:t>work on add to cart button :file(shop.php)</w:t>
      </w:r>
    </w:p>
    <w:p w:rsid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Id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o_id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Nam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o_name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Pric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o_price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Imag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row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o_img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dd_to_cart_butto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dd to Car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</w:p>
    <w:p w:rsidR="00AE00DE" w:rsidRDefault="00AE00DE" w:rsidP="00AE00DE">
      <w:pPr>
        <w:rPr>
          <w:rFonts w:cstheme="minorHAnsi"/>
          <w:b/>
          <w:u w:val="double"/>
        </w:rPr>
      </w:pPr>
      <w:r>
        <w:rPr>
          <w:rFonts w:cstheme="minorHAnsi"/>
          <w:b/>
          <w:u w:val="double"/>
        </w:rPr>
        <w:t>work on cart page :file(cart.php)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session_start()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include_onc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"header.php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(isset($_POST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update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{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$id=$_POST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oId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 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$quantity=$_POST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quantity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(isset($_SESSION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cart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[$id]))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{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$_SESSION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cart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[$id]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quantity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=$quantity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}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big-title-are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ntaine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o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l-md-12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bit-title text-cente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h2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hopping Cart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h2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008000"/>
          <w:sz w:val="21"/>
          <w:szCs w:val="21"/>
        </w:rPr>
        <w:t>&lt;!-- End Page title area --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product-are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zigzag-botto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ntaine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o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l-md-4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sideba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h2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debar-titl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earch Product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h2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#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placeholder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earch products...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earc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l-md-8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content-righ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woocommerc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#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abl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ellspacing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0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hop_table car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ea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remov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&amp;nbsp;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thumbnai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&amp;nbsp;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nam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roduct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pric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ric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quantit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Quantit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subtota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ot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ea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body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(isset($_SESSION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cart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))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{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$total=</w:t>
      </w:r>
      <w:r w:rsidRPr="00AE00DE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foreac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($_SESSION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cart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 as $id=&gt;$cartdetail){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$subtotal=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ice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*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quantity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$total +=$subtotal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r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rt_ite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remov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itl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emove this item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emov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#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×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a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thumbnai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product.htm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img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145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eigh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145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l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oster_1_up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hop_thumbnail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img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;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/a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nam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product.htm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name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;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&lt;/a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pric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moun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s.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ice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;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&lt;/spa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quantit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quantity buttons_adde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utto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inus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-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umber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quantity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siz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4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nput-text qty tex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itl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Qty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quantity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;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mi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0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ste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1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utto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lus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+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Id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i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updat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updat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-subtota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moun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s.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price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 *$cartdetail[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'quantity'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];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&lt;/spa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}}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ol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6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    No item added in the cart 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}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ctions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ol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6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heckou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ceed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heckout-button button alt wc-forwar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body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able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rt-collateral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ross-sell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h2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You may be interested in...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h2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ul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li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product.htm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mg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325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eigh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325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l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_4_fron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ttachment-shop_catalog wp-post-imag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mg/product-2.jp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h3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hip Your Id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h3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ic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moun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£20.00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span&gt;&lt;/spa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a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dd_to_cart_butto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data-quantity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1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data-product_sku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data-product_i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22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rel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ofollow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product.htm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elect option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a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li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li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oduc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product.htm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img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325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eigh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325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l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_4_fron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ttachment-shop_catalog wp-post-imag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mg/product-4.jp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h3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hip Your Id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h3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ric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moun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£20.00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span&gt;&lt;/spa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a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dd_to_cart_butto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data-quantity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1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data-product_sku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data-product_i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22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rel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ofollow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ngle-product.htm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elect option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a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li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ul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rt_totals 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h2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rt Total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h2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abl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ellspacing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0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body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r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rt-subtota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rt Subtot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&gt;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moun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s.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tot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&lt;/span&gt;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r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hippin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hipping and Handling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ree Shipping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r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order-tota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h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Order Tot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h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td&gt;&lt;strong&gt;&lt;spa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moun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s.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echo $tot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&lt;/span&gt;&lt;/strong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body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table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#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hipping_calculato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h2&gt;&lt;a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hipping-calculator-butto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data-toggl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llaps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href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#calcalute-shipping-wrap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ria-expande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als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aria-control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alute-shipping-wrap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lculate Shipping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a&gt;&lt;/h2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sec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alute-shipping-wrap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hipping-calculator-form collaps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orm-row form-row-wid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selec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rel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_stat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untry_to_stat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_country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_countr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elect a country…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X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Åland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fghanis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lba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D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lger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ndorr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ngol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nguill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Q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ntarctic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ntigua and Barbud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rgenti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rme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rub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ustral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ustr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Azerbaij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ahama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ahrai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angladesh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B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arbado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elaru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elau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elgium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eliz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J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eni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ermud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hu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oliv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Q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onaire, Saint Eustatius and Sab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osnia and Herzegovi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otswa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V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ouvet Is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razi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ritish Indian Ocean Territor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V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ritish Virgin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rune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ulgar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urkina Fas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Burund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mbod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meroo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nad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V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pe Verd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ayman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entral African Republic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ha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hil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hi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X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hristmas Is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ocos (Keeling)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olomb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omoro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ongo (Brazzaville)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ongo (Kinshasa)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ook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osta Ric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roat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ub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uraÇa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ypru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Czech Republic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D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Denmark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DJ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Djibout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D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Dominic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D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Dominican Republic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E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Ecuador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E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Egypt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V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El Salvador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Q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Equatorial Guin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E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Eritr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E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Esto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E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Ethiop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alkland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aroe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J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ij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in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ranc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rench Guia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rench Polynes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French Southern Territorie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abo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amb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eorg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D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erman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ha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ibraltar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reec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reen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renad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P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uadeloup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uatemal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uernse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uin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uinea-Bissau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Guya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Hait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Heard Island and McDonald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Hondura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Hong Kong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H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Hungar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ce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nd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ndones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r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Q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raq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sle of M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srae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tal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Ivory Coast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J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Jamaic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JP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Jap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J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Jerse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J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Jord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Kazakhs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Keny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Kiribat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Kuwait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Kyrgyzs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ao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V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atv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B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ebano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esoth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iber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iby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iechtenstei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ithua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Luxembourg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cao S.A.R., Chi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cedo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dagascar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law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lays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V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ldive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li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lt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rshall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Q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rtiniqu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urita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uritiu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Y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ayott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X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exic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icrones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oldov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onac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ongol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ontenegr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ontserrat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orocc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ozambiqu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Myanmar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amib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auru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P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ep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ether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etherlands Antille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ew Caledo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ew Zea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icaragu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iger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iger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iu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orfolk Is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P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orth Kor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N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Norwa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O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Om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akis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alestinian Territor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anam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apua New Guin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aragua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eru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hilippine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itcair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o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Portug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Q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Qatar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epublic of Ire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eunio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oma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uss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Rwand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ão Tomé and Príncip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Barthélem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Hele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Kitts and Nevi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Luc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X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Martin (Dutch part)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M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Martin (French part)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Pierre and Miquelo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V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int Vincent and the Grenadine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n Marin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audi Arab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enegal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R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erb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eychelle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ierra Leon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ingapor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lovak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I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love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B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olomon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omal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Z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outh Afric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outh Georgia/Sandwich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K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outh Kore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outh Sud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E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pai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L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ri Lank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D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ud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urinam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J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valbard and Jan Maye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wazi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wede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witzer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Syr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aiw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J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ajikis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anzan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hailand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L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imor-Lest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og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K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okelau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O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ong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rinidad and Tobago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unis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R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urke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urkmenis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C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urks and Caicos Island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V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Tuvalu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UG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gand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U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krain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A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nited Arab Emirate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selecte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elected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GB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nited Kingdom (UK)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U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nited States (US)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UY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ruguay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UZ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zbekist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VU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Vanuatu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VA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Vatica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V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Venezuel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VN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Vietnam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WF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Wallis and Futun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EH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Western Sahar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WS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Western Samo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Y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Yemen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ZM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Zambia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ZW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Zimbabwe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select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p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orm-row form-row-wid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_stat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_stat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placeholder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tate / county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nput-tex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p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p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form-row form-row-wide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input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_postcod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_postcode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placeholder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Postcode / Zip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input-tex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&lt;/p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p&gt;&lt;button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button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1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calc_shipping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Update Totals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button&gt;&lt;/p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section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AE00DE" w:rsidRPr="00AE00DE" w:rsidRDefault="00AE00DE" w:rsidP="00AE00D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&lt;?php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AE00DE">
        <w:rPr>
          <w:rFonts w:ascii="Consolas" w:eastAsia="Times New Roman" w:hAnsi="Consolas" w:cs="Times New Roman"/>
          <w:color w:val="0000FF"/>
          <w:sz w:val="21"/>
          <w:szCs w:val="21"/>
        </w:rPr>
        <w:t>include_once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E00DE">
        <w:rPr>
          <w:rFonts w:ascii="Consolas" w:eastAsia="Times New Roman" w:hAnsi="Consolas" w:cs="Times New Roman"/>
          <w:color w:val="A31515"/>
          <w:sz w:val="21"/>
          <w:szCs w:val="21"/>
        </w:rPr>
        <w:t>"footer.php"</w:t>
      </w:r>
      <w:r w:rsidRPr="00AE00D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E00DE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AE00DE" w:rsidRDefault="00AE00DE" w:rsidP="00AE00DE">
      <w:pPr>
        <w:rPr>
          <w:rFonts w:cstheme="minorHAnsi"/>
          <w:b/>
          <w:u w:val="double"/>
        </w:rPr>
      </w:pPr>
    </w:p>
    <w:p w:rsidR="00AE00DE" w:rsidRDefault="00AE00DE" w:rsidP="00AE00DE">
      <w:pPr>
        <w:rPr>
          <w:rFonts w:cstheme="minorHAnsi"/>
          <w:b/>
          <w:u w:val="double"/>
        </w:rPr>
      </w:pPr>
    </w:p>
    <w:p w:rsidR="00AE00DE" w:rsidRPr="00AE00DE" w:rsidRDefault="00AE00DE" w:rsidP="00AE00D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AE00DE" w:rsidRDefault="00AE00DE">
      <w:pPr>
        <w:rPr>
          <w:rFonts w:cstheme="minorHAnsi"/>
          <w:b/>
          <w:u w:val="double"/>
        </w:rPr>
      </w:pPr>
    </w:p>
    <w:p w:rsidR="00AE00DE" w:rsidRPr="00AE00DE" w:rsidRDefault="00AE00DE">
      <w:pPr>
        <w:rPr>
          <w:rFonts w:cstheme="minorHAnsi"/>
          <w:b/>
          <w:u w:val="double"/>
        </w:rPr>
      </w:pPr>
    </w:p>
    <w:sectPr w:rsidR="00AE00DE" w:rsidRPr="00AE00D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Y0MzU0tjQztDBT0lEKTi0uzszPAykwrAUAERqdTSwAAAA="/>
  </w:docVars>
  <w:rsids>
    <w:rsidRoot w:val="00AE00DE"/>
    <w:rsid w:val="00645AFA"/>
    <w:rsid w:val="0071287C"/>
    <w:rsid w:val="00AE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870DB"/>
  <w15:chartTrackingRefBased/>
  <w15:docId w15:val="{ABC009A8-F063-4BEC-99B5-BC274EB93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E00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7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3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5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2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4527</Words>
  <Characters>25805</Characters>
  <Application>Microsoft Office Word</Application>
  <DocSecurity>0</DocSecurity>
  <Lines>215</Lines>
  <Paragraphs>60</Paragraphs>
  <ScaleCrop>false</ScaleCrop>
  <Company/>
  <LinksUpToDate>false</LinksUpToDate>
  <CharactersWithSpaces>30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ilyas</dc:creator>
  <cp:keywords/>
  <dc:description/>
  <cp:lastModifiedBy>Minal Hussain</cp:lastModifiedBy>
  <cp:revision>2</cp:revision>
  <dcterms:created xsi:type="dcterms:W3CDTF">2020-05-03T15:26:00Z</dcterms:created>
  <dcterms:modified xsi:type="dcterms:W3CDTF">2020-11-11T23:47:00Z</dcterms:modified>
</cp:coreProperties>
</file>